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7AE02F0" w14:textId="77777777" w:rsidR="00932399" w:rsidRDefault="00000000">
      <w:pPr>
        <w:pStyle w:val="Title"/>
      </w:pPr>
      <w:r>
        <w:t>Introduction to ChatGTP Integration in RStudio</w:t>
      </w:r>
    </w:p>
    <w:p w14:paraId="57AE02F1" w14:textId="77777777" w:rsidR="00932399" w:rsidRDefault="00000000">
      <w:pPr>
        <w:pStyle w:val="Author"/>
      </w:pPr>
      <w:r>
        <w:t>Abby Muricho Onencan</w:t>
      </w:r>
    </w:p>
    <w:p w14:paraId="57AE02F2" w14:textId="77777777" w:rsidR="00932399" w:rsidRDefault="00000000">
      <w:pPr>
        <w:pStyle w:val="Date"/>
      </w:pPr>
      <w:r>
        <w:t>2024-04-01</w:t>
      </w:r>
    </w:p>
    <w:p w14:paraId="57AE02F3" w14:textId="77777777" w:rsidR="00932399" w:rsidRDefault="00000000">
      <w:pPr>
        <w:pStyle w:val="Heading2"/>
      </w:pPr>
      <w:bookmarkStart w:id="0" w:name="Xb7cb8128c015a2efacfae456c5c210fbe1be58f"/>
      <w:r>
        <w:t>Introduction to ChatGTP Integration in RStudio</w:t>
      </w:r>
    </w:p>
    <w:p w14:paraId="57AE02F4" w14:textId="77777777" w:rsidR="00932399" w:rsidRDefault="00000000">
      <w:pPr>
        <w:pStyle w:val="FirstParagraph"/>
      </w:pPr>
      <w:r>
        <w:rPr>
          <w:i/>
          <w:iCs/>
        </w:rPr>
        <w:t>Welcome to the “Introduction to ChatGPT Generative AI Integration in R Programming” course! This course is designed for beginners interested in integrating generative AI technology, particularly OpenAI’s GPT-3.5 and GPT-4 LLMs, into the R programming language ecosystem. Through interactive sessions, you’ll gain hands-on experience in using generative AI (ChatGTP) to enhance R coding proficiency and streamline data analytics workflows.</w:t>
      </w:r>
    </w:p>
    <w:p w14:paraId="57AE02F5" w14:textId="77777777" w:rsidR="00932399" w:rsidRDefault="00000000">
      <w:pPr>
        <w:pStyle w:val="BodyText"/>
      </w:pPr>
      <w:r>
        <w:rPr>
          <w:i/>
          <w:iCs/>
        </w:rPr>
        <w:t>This course consists of three sessions:</w:t>
      </w:r>
    </w:p>
    <w:p w14:paraId="57AE02F6" w14:textId="77777777" w:rsidR="00932399" w:rsidRDefault="00000000">
      <w:pPr>
        <w:pStyle w:val="Compact"/>
        <w:numPr>
          <w:ilvl w:val="0"/>
          <w:numId w:val="2"/>
        </w:numPr>
      </w:pPr>
      <w:r>
        <w:t>Session 1: Setup and Package “askgpt”and “air”</w:t>
      </w:r>
    </w:p>
    <w:p w14:paraId="57AE02F7" w14:textId="77777777" w:rsidR="00932399" w:rsidRDefault="00000000">
      <w:pPr>
        <w:pStyle w:val="Compact"/>
        <w:numPr>
          <w:ilvl w:val="0"/>
          <w:numId w:val="2"/>
        </w:numPr>
      </w:pPr>
      <w:r>
        <w:t>Session 2: Exploring ChatGPT Tools for R</w:t>
      </w:r>
    </w:p>
    <w:p w14:paraId="57AE02F8" w14:textId="77777777" w:rsidR="00932399" w:rsidRDefault="00000000">
      <w:pPr>
        <w:pStyle w:val="Compact"/>
        <w:numPr>
          <w:ilvl w:val="0"/>
          <w:numId w:val="2"/>
        </w:numPr>
      </w:pPr>
      <w:r>
        <w:t>Session 3: Enhancing Workflow with AI Assistants</w:t>
      </w:r>
    </w:p>
    <w:p w14:paraId="57AE02F9" w14:textId="77777777" w:rsidR="00932399" w:rsidRDefault="00000000">
      <w:pPr>
        <w:pStyle w:val="Heading4"/>
      </w:pPr>
      <w:bookmarkStart w:id="1" w:name="configuring-openai-api-key"/>
      <w:r>
        <w:t>1. Configuring OpenAI API Key</w:t>
      </w:r>
    </w:p>
    <w:p w14:paraId="57AE02FA" w14:textId="77777777" w:rsidR="00932399" w:rsidRDefault="00000000">
      <w:pPr>
        <w:pStyle w:val="FirstParagraph"/>
      </w:pPr>
      <w:r>
        <w:t>To utilize the default AI service from OpenAI, follow these steps</w:t>
      </w:r>
    </w:p>
    <w:p w14:paraId="57AE02FB" w14:textId="77777777" w:rsidR="00932399" w:rsidRDefault="00000000">
      <w:pPr>
        <w:numPr>
          <w:ilvl w:val="0"/>
          <w:numId w:val="3"/>
        </w:numPr>
      </w:pPr>
      <w:hyperlink r:id="rId7">
        <w:r>
          <w:rPr>
            <w:rStyle w:val="Hyperlink"/>
          </w:rPr>
          <w:t>Sign up here</w:t>
        </w:r>
      </w:hyperlink>
      <w:r>
        <w:t xml:space="preserve"> to create an OpenAI account and obtain an API key.</w:t>
      </w:r>
    </w:p>
    <w:p w14:paraId="57AE02FC" w14:textId="77777777" w:rsidR="00932399" w:rsidRDefault="00000000">
      <w:pPr>
        <w:numPr>
          <w:ilvl w:val="0"/>
          <w:numId w:val="3"/>
        </w:numPr>
      </w:pPr>
      <w:hyperlink r:id="rId8">
        <w:r>
          <w:rPr>
            <w:rStyle w:val="Hyperlink"/>
          </w:rPr>
          <w:t>Create an OpenAI API key</w:t>
        </w:r>
      </w:hyperlink>
      <w:r>
        <w:t xml:space="preserve"> to use with the ChatGPT sessions.</w:t>
      </w:r>
    </w:p>
    <w:p w14:paraId="57AE02FD" w14:textId="77777777" w:rsidR="00932399" w:rsidRDefault="00000000">
      <w:pPr>
        <w:numPr>
          <w:ilvl w:val="0"/>
          <w:numId w:val="3"/>
        </w:numPr>
      </w:pPr>
      <w:r>
        <w:t>Save the API key in RStudio in a text file.</w:t>
      </w:r>
    </w:p>
    <w:p w14:paraId="57AE02FE" w14:textId="77777777" w:rsidR="00932399" w:rsidRDefault="00000000">
      <w:pPr>
        <w:numPr>
          <w:ilvl w:val="0"/>
          <w:numId w:val="1"/>
        </w:numPr>
      </w:pPr>
      <w:r>
        <w:rPr>
          <w:b/>
          <w:bCs/>
        </w:rPr>
        <w:t>Note:</w:t>
      </w:r>
      <w:r>
        <w:t xml:space="preserve"> Ensure valid payment details are entered into your OpenAI account for API functionality.</w:t>
      </w:r>
    </w:p>
    <w:p w14:paraId="57AE02FF" w14:textId="77777777" w:rsidR="00932399" w:rsidRDefault="00000000">
      <w:pPr>
        <w:pStyle w:val="Heading4"/>
      </w:pPr>
      <w:bookmarkStart w:id="2" w:name="generative-pretrained-model-gpt"/>
      <w:bookmarkEnd w:id="1"/>
      <w:r>
        <w:rPr>
          <w:b/>
        </w:rPr>
        <w:t>2. Generative Pretrained Model (GPT)</w:t>
      </w:r>
    </w:p>
    <w:p w14:paraId="57AE0300" w14:textId="77777777" w:rsidR="00932399" w:rsidRDefault="00000000">
      <w:pPr>
        <w:pStyle w:val="BlockText"/>
      </w:pPr>
      <w:r>
        <w:rPr>
          <w:b/>
          <w:bCs/>
          <w:i/>
          <w:iCs/>
        </w:rPr>
        <w:t>A Nested set of technologies from AI to transformers</w:t>
      </w:r>
    </w:p>
    <w:p w14:paraId="57AE0301" w14:textId="77777777" w:rsidR="00932399" w:rsidRDefault="00000000">
      <w:pPr>
        <w:pStyle w:val="FirstParagraph"/>
      </w:pPr>
      <w:r>
        <w:t>ChatGPT falls under the group LLM known as transformers (Generative Pretrained Transformers)</w:t>
      </w:r>
    </w:p>
    <w:p w14:paraId="57AE0302" w14:textId="77777777" w:rsidR="00932399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57AE031A" wp14:editId="48B0E81E">
            <wp:extent cx="3762375" cy="2552700"/>
            <wp:effectExtent l="0" t="0" r="0" b="0"/>
            <wp:docPr id="24" name="Picture" descr="A Nested set of technologies from AI to transformer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C:/Users/onenc/OneDrive/Previous%20Documents/DropBox/Documents/NSCR/NSCR%20Courses/fig-output/nested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2610" cy="2552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AE0303" w14:textId="77777777" w:rsidR="00932399" w:rsidRDefault="00000000">
      <w:pPr>
        <w:pStyle w:val="ImageCaption"/>
      </w:pPr>
      <w:r>
        <w:rPr>
          <w:iCs/>
        </w:rPr>
        <w:t>A Nested set of technologies from AI to transformers</w:t>
      </w:r>
    </w:p>
    <w:p w14:paraId="57AE0304" w14:textId="77777777" w:rsidR="00932399" w:rsidRDefault="00000000">
      <w:pPr>
        <w:pStyle w:val="BlockText"/>
      </w:pPr>
      <w:r>
        <w:rPr>
          <w:b/>
          <w:bCs/>
          <w:i/>
          <w:iCs/>
        </w:rPr>
        <w:t>Essential concepts for using OpenAI API</w:t>
      </w:r>
    </w:p>
    <w:p w14:paraId="57AE0305" w14:textId="77777777" w:rsidR="00932399" w:rsidRDefault="00000000">
      <w:pPr>
        <w:pStyle w:val="CaptionedFigure"/>
      </w:pPr>
      <w:r>
        <w:rPr>
          <w:noProof/>
        </w:rPr>
        <w:drawing>
          <wp:inline distT="0" distB="0" distL="0" distR="0" wp14:anchorId="57AE031C" wp14:editId="53E6B764">
            <wp:extent cx="5619750" cy="800100"/>
            <wp:effectExtent l="0" t="0" r="0" b="0"/>
            <wp:docPr id="27" name="Picture" descr="Essential concepts for using OpenAI API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C:/Users/onenc/OneDrive/Previous%20Documents/DropBox/Documents/NSCR/NSCR%20Courses/fig-output/Essential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5975" cy="812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AE0306" w14:textId="77777777" w:rsidR="00932399" w:rsidRDefault="00000000">
      <w:pPr>
        <w:pStyle w:val="ImageCaption"/>
      </w:pPr>
      <w:r>
        <w:rPr>
          <w:iCs/>
        </w:rPr>
        <w:t>Essential concepts for using OpenAI API</w:t>
      </w:r>
    </w:p>
    <w:p w14:paraId="57AE0307" w14:textId="77777777" w:rsidR="00932399" w:rsidRDefault="00000000">
      <w:pPr>
        <w:numPr>
          <w:ilvl w:val="0"/>
          <w:numId w:val="4"/>
        </w:numPr>
      </w:pPr>
      <w:r>
        <w:rPr>
          <w:b/>
          <w:bCs/>
        </w:rPr>
        <w:t>Prompt</w:t>
      </w:r>
    </w:p>
    <w:p w14:paraId="57AE0308" w14:textId="77777777" w:rsidR="00932399" w:rsidRDefault="00000000">
      <w:pPr>
        <w:pStyle w:val="Compact"/>
        <w:numPr>
          <w:ilvl w:val="1"/>
          <w:numId w:val="5"/>
        </w:numPr>
      </w:pPr>
      <w:r>
        <w:t>The input text you put into the GPT models</w:t>
      </w:r>
    </w:p>
    <w:p w14:paraId="57AE0309" w14:textId="77777777" w:rsidR="00932399" w:rsidRDefault="00000000">
      <w:pPr>
        <w:pStyle w:val="Compact"/>
        <w:numPr>
          <w:ilvl w:val="1"/>
          <w:numId w:val="5"/>
        </w:numPr>
      </w:pPr>
      <w:r>
        <w:t>Have a chat format</w:t>
      </w:r>
    </w:p>
    <w:p w14:paraId="57AE030A" w14:textId="77777777" w:rsidR="00932399" w:rsidRDefault="00000000">
      <w:pPr>
        <w:pStyle w:val="Compact"/>
        <w:numPr>
          <w:ilvl w:val="1"/>
          <w:numId w:val="5"/>
        </w:numPr>
      </w:pPr>
      <w:r>
        <w:t>Input and output messages stored in a list</w:t>
      </w:r>
    </w:p>
    <w:p w14:paraId="57AE030B" w14:textId="77777777" w:rsidR="00932399" w:rsidRDefault="00000000">
      <w:pPr>
        <w:numPr>
          <w:ilvl w:val="0"/>
          <w:numId w:val="4"/>
        </w:numPr>
      </w:pPr>
      <w:r>
        <w:rPr>
          <w:b/>
          <w:bCs/>
        </w:rPr>
        <w:t>Models</w:t>
      </w:r>
    </w:p>
    <w:p w14:paraId="57AE030C" w14:textId="77777777" w:rsidR="00932399" w:rsidRDefault="00000000">
      <w:pPr>
        <w:pStyle w:val="Compact"/>
        <w:numPr>
          <w:ilvl w:val="1"/>
          <w:numId w:val="6"/>
        </w:numPr>
      </w:pPr>
      <w:r>
        <w:t>GPT-4 Turbo</w:t>
      </w:r>
    </w:p>
    <w:p w14:paraId="57AE030D" w14:textId="77777777" w:rsidR="00932399" w:rsidRDefault="00000000">
      <w:pPr>
        <w:pStyle w:val="Compact"/>
        <w:numPr>
          <w:ilvl w:val="1"/>
          <w:numId w:val="6"/>
        </w:numPr>
      </w:pPr>
      <w:r>
        <w:t>GPT-4</w:t>
      </w:r>
    </w:p>
    <w:p w14:paraId="57AE030E" w14:textId="77777777" w:rsidR="00932399" w:rsidRDefault="00000000">
      <w:pPr>
        <w:pStyle w:val="Compact"/>
        <w:numPr>
          <w:ilvl w:val="1"/>
          <w:numId w:val="6"/>
        </w:numPr>
      </w:pPr>
      <w:r>
        <w:t>GPT-3.5 Turbo (free)</w:t>
      </w:r>
    </w:p>
    <w:p w14:paraId="57AE030F" w14:textId="77777777" w:rsidR="00932399" w:rsidRDefault="00000000">
      <w:pPr>
        <w:pStyle w:val="Compact"/>
        <w:numPr>
          <w:ilvl w:val="1"/>
          <w:numId w:val="6"/>
        </w:numPr>
      </w:pPr>
      <w:r>
        <w:t>Assistants API (Code interpreter and Retrieval)</w:t>
      </w:r>
    </w:p>
    <w:p w14:paraId="57AE0310" w14:textId="77777777" w:rsidR="00932399" w:rsidRDefault="00000000">
      <w:pPr>
        <w:pStyle w:val="Compact"/>
        <w:numPr>
          <w:ilvl w:val="1"/>
          <w:numId w:val="6"/>
        </w:numPr>
      </w:pPr>
      <w:r>
        <w:t>Fine-tuning models (for creating custom models by fine-tuning base models)</w:t>
      </w:r>
    </w:p>
    <w:p w14:paraId="57AE0311" w14:textId="77777777" w:rsidR="00932399" w:rsidRDefault="00000000">
      <w:pPr>
        <w:pStyle w:val="Compact"/>
        <w:numPr>
          <w:ilvl w:val="1"/>
          <w:numId w:val="6"/>
        </w:numPr>
      </w:pPr>
      <w:r>
        <w:t>Embedding models (advanced search, clustering, and topic modeling)</w:t>
      </w:r>
    </w:p>
    <w:p w14:paraId="57AE0312" w14:textId="77777777" w:rsidR="00932399" w:rsidRDefault="00000000">
      <w:pPr>
        <w:pStyle w:val="Compact"/>
        <w:numPr>
          <w:ilvl w:val="1"/>
          <w:numId w:val="6"/>
        </w:numPr>
      </w:pPr>
      <w:r>
        <w:t>Base models (davinci-002 and babbage-002)</w:t>
      </w:r>
    </w:p>
    <w:p w14:paraId="57AE0313" w14:textId="77777777" w:rsidR="00932399" w:rsidRDefault="00000000">
      <w:pPr>
        <w:pStyle w:val="Compact"/>
        <w:numPr>
          <w:ilvl w:val="1"/>
          <w:numId w:val="6"/>
        </w:numPr>
      </w:pPr>
      <w:r>
        <w:t>Image models (DALLB7E 2 and 3)</w:t>
      </w:r>
    </w:p>
    <w:p w14:paraId="57AE0314" w14:textId="77777777" w:rsidR="00932399" w:rsidRDefault="00000000">
      <w:pPr>
        <w:pStyle w:val="Compact"/>
        <w:numPr>
          <w:ilvl w:val="1"/>
          <w:numId w:val="6"/>
        </w:numPr>
      </w:pPr>
      <w:r>
        <w:t>Audio models (Whisper for transcription / translation and TTS / TTS HD)</w:t>
      </w:r>
    </w:p>
    <w:p w14:paraId="57AE0315" w14:textId="77777777" w:rsidR="00932399" w:rsidRDefault="00000000">
      <w:pPr>
        <w:numPr>
          <w:ilvl w:val="0"/>
          <w:numId w:val="4"/>
        </w:numPr>
      </w:pPr>
      <w:r>
        <w:rPr>
          <w:b/>
          <w:bCs/>
        </w:rPr>
        <w:t>Tokens</w:t>
      </w:r>
    </w:p>
    <w:p w14:paraId="57AE0316" w14:textId="77777777" w:rsidR="00932399" w:rsidRDefault="00000000">
      <w:pPr>
        <w:pStyle w:val="Compact"/>
        <w:numPr>
          <w:ilvl w:val="1"/>
          <w:numId w:val="7"/>
        </w:numPr>
      </w:pPr>
      <w:r>
        <w:t>Words or parts of words</w:t>
      </w:r>
    </w:p>
    <w:p w14:paraId="57AE0317" w14:textId="77777777" w:rsidR="00932399" w:rsidRDefault="00000000">
      <w:pPr>
        <w:pStyle w:val="Compact"/>
        <w:numPr>
          <w:ilvl w:val="1"/>
          <w:numId w:val="7"/>
        </w:numPr>
      </w:pPr>
      <w:r>
        <w:t>API requests paid based on the number of tokens (input and output)</w:t>
      </w:r>
    </w:p>
    <w:p w14:paraId="57AE0318" w14:textId="77777777" w:rsidR="00932399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57AE031E" wp14:editId="1D2420A2">
            <wp:extent cx="6010275" cy="4010025"/>
            <wp:effectExtent l="0" t="0" r="0" b="0"/>
            <wp:docPr id="30" name="Picture" descr="Tracking Monthly Us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C:/Users/onenc/OneDrive/Previous%20Documents/DropBox/Documents/NSCR/NSCR%20Courses/fig-output/Usage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54959" cy="4039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AE0319" w14:textId="77777777" w:rsidR="00932399" w:rsidRDefault="00000000">
      <w:pPr>
        <w:pStyle w:val="ImageCaption"/>
      </w:pPr>
      <w:r>
        <w:rPr>
          <w:iCs/>
        </w:rPr>
        <w:t>Tracking Monthly Usage</w:t>
      </w:r>
      <w:bookmarkEnd w:id="0"/>
      <w:bookmarkEnd w:id="2"/>
    </w:p>
    <w:sectPr w:rsidR="0093239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091F052" w14:textId="77777777" w:rsidR="006F6F46" w:rsidRDefault="006F6F46">
      <w:pPr>
        <w:spacing w:after="0"/>
      </w:pPr>
      <w:r>
        <w:separator/>
      </w:r>
    </w:p>
  </w:endnote>
  <w:endnote w:type="continuationSeparator" w:id="0">
    <w:p w14:paraId="612C82FD" w14:textId="77777777" w:rsidR="006F6F46" w:rsidRDefault="006F6F4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F010E8C" w14:textId="77777777" w:rsidR="006F6F46" w:rsidRDefault="006F6F46">
      <w:r>
        <w:separator/>
      </w:r>
    </w:p>
  </w:footnote>
  <w:footnote w:type="continuationSeparator" w:id="0">
    <w:p w14:paraId="19EECAEA" w14:textId="77777777" w:rsidR="006F6F46" w:rsidRDefault="006F6F4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9366151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55BA5C9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AF2015D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692295663">
    <w:abstractNumId w:val="0"/>
  </w:num>
  <w:num w:numId="2" w16cid:durableId="888342773">
    <w:abstractNumId w:val="1"/>
  </w:num>
  <w:num w:numId="3" w16cid:durableId="42403210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319894950">
    <w:abstractNumId w:val="1"/>
  </w:num>
  <w:num w:numId="5" w16cid:durableId="898711596">
    <w:abstractNumId w:val="1"/>
  </w:num>
  <w:num w:numId="6" w16cid:durableId="789324541">
    <w:abstractNumId w:val="1"/>
  </w:num>
  <w:num w:numId="7" w16cid:durableId="151653334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32399"/>
    <w:rsid w:val="004C1F14"/>
    <w:rsid w:val="006F6F46"/>
    <w:rsid w:val="0093239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AE02F0"/>
  <w15:docId w15:val="{D96A67B3-A458-4EB2-A8C7-A0943CA80D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latform.openai.com/account/api-keys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platform.openai.com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jpg"/><Relationship Id="rId5" Type="http://schemas.openxmlformats.org/officeDocument/2006/relationships/footnotes" Target="footnotes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320</Words>
  <Characters>1826</Characters>
  <Application>Microsoft Office Word</Application>
  <DocSecurity>0</DocSecurity>
  <Lines>15</Lines>
  <Paragraphs>4</Paragraphs>
  <ScaleCrop>false</ScaleCrop>
  <Company/>
  <LinksUpToDate>false</LinksUpToDate>
  <CharactersWithSpaces>2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ChatGTP Integration in RStudio</dc:title>
  <dc:creator>Abby Muricho Onencan</dc:creator>
  <cp:keywords/>
  <cp:lastModifiedBy>Abby Onencan</cp:lastModifiedBy>
  <cp:revision>2</cp:revision>
  <dcterms:created xsi:type="dcterms:W3CDTF">2024-04-01T21:09:00Z</dcterms:created>
  <dcterms:modified xsi:type="dcterms:W3CDTF">2024-04-01T21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4-01</vt:lpwstr>
  </property>
  <property fmtid="{D5CDD505-2E9C-101B-9397-08002B2CF9AE}" pid="3" name="output">
    <vt:lpwstr/>
  </property>
  <property fmtid="{D5CDD505-2E9C-101B-9397-08002B2CF9AE}" pid="4" name="session">
    <vt:lpwstr>Session One: Introduction to the Course</vt:lpwstr>
  </property>
</Properties>
</file>